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sha ladha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dha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19 West Summerdale Avenu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ladhani23@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0710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b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